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ra Sesta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sta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0 N. 74th Court Elmwood Park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ra.sestakova@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221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